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1CF4C" w14:textId="77777777" w:rsidR="005A0C4D" w:rsidRDefault="00DA0534">
      <w:pPr>
        <w:pStyle w:val="Title"/>
      </w:pPr>
      <w:r>
        <w:t>Отчёт по лабораторной работе №8</w:t>
      </w:r>
    </w:p>
    <w:p w14:paraId="2BFA6A02" w14:textId="77777777" w:rsidR="005A0C4D" w:rsidRDefault="00DA0534">
      <w:pPr>
        <w:pStyle w:val="Subtitle"/>
      </w:pPr>
      <w:r>
        <w:t>Дисциплина: архитектура компьютеров и операционные системы</w:t>
      </w:r>
    </w:p>
    <w:p w14:paraId="40C18892" w14:textId="1E450A1C" w:rsidR="005A0C4D" w:rsidRDefault="0049320A">
      <w:pPr>
        <w:pStyle w:val="Author"/>
      </w:pPr>
      <w:r>
        <w:t>Авдадаев Джамал Гелан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18934611"/>
        <w:docPartObj>
          <w:docPartGallery w:val="Table of Contents"/>
          <w:docPartUnique/>
        </w:docPartObj>
      </w:sdtPr>
      <w:sdtEndPr/>
      <w:sdtContent>
        <w:p w14:paraId="5BA12B92" w14:textId="77777777" w:rsidR="005A0C4D" w:rsidRDefault="00DA0534">
          <w:pPr>
            <w:pStyle w:val="TOCHeading"/>
          </w:pPr>
          <w:r>
            <w:t>Содержание</w:t>
          </w:r>
        </w:p>
        <w:p w14:paraId="51115468" w14:textId="77777777" w:rsidR="006428EB" w:rsidRDefault="00DA0534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5203480" w:history="1">
            <w:r w:rsidR="006428EB" w:rsidRPr="00EB5B71">
              <w:rPr>
                <w:rStyle w:val="Hyperlink"/>
                <w:noProof/>
              </w:rPr>
              <w:t>1</w:t>
            </w:r>
            <w:r w:rsidR="006428EB">
              <w:rPr>
                <w:noProof/>
              </w:rPr>
              <w:tab/>
            </w:r>
            <w:r w:rsidR="006428EB" w:rsidRPr="00EB5B71">
              <w:rPr>
                <w:rStyle w:val="Hyperlink"/>
                <w:noProof/>
              </w:rPr>
              <w:t>Цель работы</w:t>
            </w:r>
            <w:r w:rsidR="006428EB">
              <w:rPr>
                <w:noProof/>
                <w:webHidden/>
              </w:rPr>
              <w:tab/>
            </w:r>
            <w:r w:rsidR="006428EB">
              <w:rPr>
                <w:noProof/>
                <w:webHidden/>
              </w:rPr>
              <w:fldChar w:fldCharType="begin"/>
            </w:r>
            <w:r w:rsidR="006428EB">
              <w:rPr>
                <w:noProof/>
                <w:webHidden/>
              </w:rPr>
              <w:instrText xml:space="preserve"> PAGEREF _Toc155203480 \h </w:instrText>
            </w:r>
            <w:r w:rsidR="006428EB">
              <w:rPr>
                <w:noProof/>
                <w:webHidden/>
              </w:rPr>
            </w:r>
            <w:r w:rsidR="006428EB">
              <w:rPr>
                <w:noProof/>
                <w:webHidden/>
              </w:rPr>
              <w:fldChar w:fldCharType="separate"/>
            </w:r>
            <w:r w:rsidR="006428EB">
              <w:rPr>
                <w:noProof/>
                <w:webHidden/>
              </w:rPr>
              <w:t>1</w:t>
            </w:r>
            <w:r w:rsidR="006428EB">
              <w:rPr>
                <w:noProof/>
                <w:webHidden/>
              </w:rPr>
              <w:fldChar w:fldCharType="end"/>
            </w:r>
          </w:hyperlink>
        </w:p>
        <w:p w14:paraId="20E007DA" w14:textId="77777777" w:rsidR="006428EB" w:rsidRDefault="006428EB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203481" w:history="1">
            <w:r w:rsidRPr="00EB5B71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EB5B71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03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A0984" w14:textId="77777777" w:rsidR="006428EB" w:rsidRDefault="006428EB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203482" w:history="1">
            <w:r w:rsidRPr="00EB5B71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EB5B71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03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BE632" w14:textId="77777777" w:rsidR="006428EB" w:rsidRDefault="006428EB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203483" w:history="1">
            <w:r w:rsidRPr="00EB5B71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EB5B71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03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ACC74" w14:textId="77777777" w:rsidR="006428EB" w:rsidRDefault="006428EB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203484" w:history="1">
            <w:r w:rsidRPr="00EB5B71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EB5B71">
              <w:rPr>
                <w:rStyle w:val="Hyperlink"/>
                <w:noProof/>
              </w:rPr>
              <w:t>Реализация циклов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03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25223" w14:textId="77777777" w:rsidR="006428EB" w:rsidRDefault="006428EB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203485" w:history="1">
            <w:r w:rsidRPr="00EB5B71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EB5B71">
              <w:rPr>
                <w:rStyle w:val="Hyperlink"/>
                <w:noProof/>
              </w:rPr>
              <w:t>Обработка аргументов командной стро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03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85D3F2" w14:textId="77777777" w:rsidR="006428EB" w:rsidRDefault="006428EB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203486" w:history="1">
            <w:r w:rsidRPr="00EB5B71">
              <w:rPr>
                <w:rStyle w:val="Hyperlink"/>
                <w:noProof/>
              </w:rPr>
              <w:t>4.3</w:t>
            </w:r>
            <w:r>
              <w:rPr>
                <w:noProof/>
              </w:rPr>
              <w:tab/>
            </w:r>
            <w:r w:rsidRPr="00EB5B71">
              <w:rPr>
                <w:rStyle w:val="Hyperlink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03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0AC79" w14:textId="77777777" w:rsidR="006428EB" w:rsidRDefault="006428EB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203487" w:history="1">
            <w:r w:rsidRPr="00EB5B71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EB5B71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03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59BB0" w14:textId="77777777" w:rsidR="006428EB" w:rsidRDefault="006428EB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203488" w:history="1">
            <w:r w:rsidRPr="00EB5B71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EB5B71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03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280FC" w14:textId="77777777" w:rsidR="005A0C4D" w:rsidRDefault="00DA0534">
          <w:r>
            <w:fldChar w:fldCharType="end"/>
          </w:r>
        </w:p>
      </w:sdtContent>
    </w:sdt>
    <w:p w14:paraId="1C0B196B" w14:textId="77777777" w:rsidR="005A0C4D" w:rsidRDefault="00DA0534">
      <w:pPr>
        <w:pStyle w:val="Heading1"/>
      </w:pPr>
      <w:bookmarkStart w:id="0" w:name="цель-работы"/>
      <w:bookmarkStart w:id="1" w:name="_Toc155203480"/>
      <w:r>
        <w:rPr>
          <w:rStyle w:val="SectionNumber"/>
        </w:rPr>
        <w:t>1</w:t>
      </w:r>
      <w:r>
        <w:tab/>
        <w:t>Цель работы</w:t>
      </w:r>
      <w:bookmarkEnd w:id="1"/>
    </w:p>
    <w:p w14:paraId="70DAD77D" w14:textId="77777777" w:rsidR="005A0C4D" w:rsidRDefault="00DA0534">
      <w:pPr>
        <w:pStyle w:val="FirstParagraph"/>
      </w:pPr>
      <w:r>
        <w:t>Приобретение навыков написания программ с использованием циклов и обработкой аргументов командной строки.</w:t>
      </w:r>
    </w:p>
    <w:p w14:paraId="1689CA67" w14:textId="77777777" w:rsidR="005A0C4D" w:rsidRDefault="00DA0534">
      <w:pPr>
        <w:pStyle w:val="Heading1"/>
      </w:pPr>
      <w:bookmarkStart w:id="2" w:name="задание"/>
      <w:bookmarkStart w:id="3" w:name="_Toc15520348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F268BCA" w14:textId="77777777" w:rsidR="005A0C4D" w:rsidRDefault="00DA0534">
      <w:pPr>
        <w:numPr>
          <w:ilvl w:val="0"/>
          <w:numId w:val="2"/>
        </w:numPr>
      </w:pPr>
      <w:r>
        <w:t>Реализация циклов в NASM.</w:t>
      </w:r>
    </w:p>
    <w:p w14:paraId="44CD8AF7" w14:textId="77777777" w:rsidR="005A0C4D" w:rsidRDefault="00DA0534">
      <w:pPr>
        <w:numPr>
          <w:ilvl w:val="0"/>
          <w:numId w:val="2"/>
        </w:numPr>
      </w:pPr>
      <w:r>
        <w:t>Обработка аргументов командной строки.</w:t>
      </w:r>
    </w:p>
    <w:p w14:paraId="1C59039E" w14:textId="77777777" w:rsidR="005A0C4D" w:rsidRDefault="00DA0534">
      <w:pPr>
        <w:numPr>
          <w:ilvl w:val="0"/>
          <w:numId w:val="2"/>
        </w:numPr>
      </w:pPr>
      <w:r>
        <w:t>Задание для самостоятельной работы.</w:t>
      </w:r>
    </w:p>
    <w:p w14:paraId="1DEC8EBB" w14:textId="77777777" w:rsidR="005A0C4D" w:rsidRDefault="00DA0534">
      <w:pPr>
        <w:pStyle w:val="Heading1"/>
      </w:pPr>
      <w:bookmarkStart w:id="4" w:name="теоретическое-введение"/>
      <w:bookmarkStart w:id="5" w:name="_Toc155203482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172C569B" w14:textId="77777777" w:rsidR="005A0C4D" w:rsidRDefault="00DA0534">
      <w:pPr>
        <w:pStyle w:val="FirstParagraph"/>
      </w:pPr>
      <w:r>
        <w:t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</w:t>
      </w:r>
      <w:r>
        <w:t xml:space="preserve">меет вершину, адрес последнего добавленного элемента, который хранится в регистре esp (указатель стека). Противоположный конец </w:t>
      </w:r>
      <w:r>
        <w:lastRenderedPageBreak/>
        <w:t>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 w14:paraId="1B033467" w14:textId="77777777" w:rsidR="005A0C4D" w:rsidRDefault="00DA0534">
      <w:pPr>
        <w:pStyle w:val="BodyText"/>
      </w:pPr>
      <w:r>
        <w:t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</w:p>
    <w:p w14:paraId="64FE20D1" w14:textId="77777777" w:rsidR="005A0C4D" w:rsidRDefault="00DA0534">
      <w:pPr>
        <w:pStyle w:val="BodyText"/>
      </w:pPr>
      <w:r>
        <w:t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 “мусор”, который будет перезаписан при записи нового значения в стек.</w:t>
      </w:r>
    </w:p>
    <w:p w14:paraId="043DE41F" w14:textId="77777777" w:rsidR="005A0C4D" w:rsidRDefault="00DA0534">
      <w:pPr>
        <w:pStyle w:val="BodyText"/>
      </w:pPr>
      <w:r>
        <w:t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p w14:paraId="556525D8" w14:textId="77777777" w:rsidR="005A0C4D" w:rsidRDefault="00DA0534">
      <w:pPr>
        <w:pStyle w:val="Heading1"/>
      </w:pPr>
      <w:bookmarkStart w:id="6" w:name="выполнение-лабораторной-работы"/>
      <w:bookmarkStart w:id="7" w:name="_Toc155203483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2469AC3B" w14:textId="77777777" w:rsidR="005A0C4D" w:rsidRDefault="00DA0534">
      <w:pPr>
        <w:pStyle w:val="Heading2"/>
      </w:pPr>
      <w:bookmarkStart w:id="8" w:name="реализация-циклов-в-nasm"/>
      <w:bookmarkStart w:id="9" w:name="_Toc155203484"/>
      <w:r>
        <w:rPr>
          <w:rStyle w:val="SectionNumber"/>
        </w:rPr>
        <w:t>4.1</w:t>
      </w:r>
      <w:r>
        <w:tab/>
      </w:r>
      <w:r>
        <w:t>Реализация циклов в NASM</w:t>
      </w:r>
      <w:bookmarkEnd w:id="9"/>
    </w:p>
    <w:p w14:paraId="05012855" w14:textId="77777777" w:rsidR="005A0C4D" w:rsidRDefault="00DA0534"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. 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1874F0A4" w14:textId="5A8CB072" w:rsidR="005A0C4D" w:rsidRDefault="003324F3">
      <w:pPr>
        <w:pStyle w:val="CaptionedFigure"/>
      </w:pPr>
      <w:r>
        <w:rPr>
          <w:noProof/>
        </w:rPr>
        <w:drawing>
          <wp:inline distT="0" distB="0" distL="0" distR="0" wp14:anchorId="6259EA91" wp14:editId="1E05C27C">
            <wp:extent cx="6152515" cy="669290"/>
            <wp:effectExtent l="0" t="0" r="635" b="0"/>
            <wp:docPr id="1745836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83630" name="Picture 17458363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6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07A0D" w14:textId="77777777" w:rsidR="005A0C4D" w:rsidRDefault="00DA0534">
      <w:pPr>
        <w:pStyle w:val="ImageCaption"/>
      </w:pPr>
      <w:r>
        <w:t>Figure 1: Создание файлов для лабораторной работы</w:t>
      </w:r>
    </w:p>
    <w:p w14:paraId="19972096" w14:textId="77777777" w:rsidR="005A0C4D" w:rsidRDefault="00DA0534">
      <w:pPr>
        <w:pStyle w:val="BodyText"/>
      </w:pPr>
      <w:r>
        <w:t xml:space="preserve">Ввожу в файл lab8-1.asm текст программы из листинга 8.1. 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55C9E87E" w14:textId="77FCD3C8" w:rsidR="005A0C4D" w:rsidRDefault="003324F3">
      <w:pPr>
        <w:pStyle w:val="CaptionedFigure"/>
      </w:pPr>
      <w:r>
        <w:rPr>
          <w:noProof/>
        </w:rPr>
        <w:lastRenderedPageBreak/>
        <w:drawing>
          <wp:inline distT="0" distB="0" distL="0" distR="0" wp14:anchorId="3955A807" wp14:editId="1C343591">
            <wp:extent cx="6152515" cy="4610735"/>
            <wp:effectExtent l="0" t="0" r="635" b="0"/>
            <wp:docPr id="678912809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912809" name="Picture 2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61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906FC" w14:textId="77777777" w:rsidR="005A0C4D" w:rsidRDefault="00DA0534">
      <w:pPr>
        <w:pStyle w:val="ImageCaption"/>
      </w:pPr>
      <w:r>
        <w:t>Figure 2: Ввод текста из листинга 8.1</w:t>
      </w:r>
    </w:p>
    <w:p w14:paraId="2FBDC9E3" w14:textId="77777777" w:rsidR="005A0C4D" w:rsidRDefault="00DA0534">
      <w:pPr>
        <w:pStyle w:val="BodyText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1EF6E93A" w14:textId="53805FE8" w:rsidR="005A0C4D" w:rsidRDefault="003324F3">
      <w:pPr>
        <w:pStyle w:val="CaptionedFigure"/>
      </w:pPr>
      <w:r>
        <w:rPr>
          <w:noProof/>
        </w:rPr>
        <w:drawing>
          <wp:inline distT="0" distB="0" distL="0" distR="0" wp14:anchorId="7EEC302D" wp14:editId="7ED22AAF">
            <wp:extent cx="6152515" cy="1677670"/>
            <wp:effectExtent l="0" t="0" r="635" b="0"/>
            <wp:docPr id="940959472" name="Picture 6" descr="A computer screen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959472" name="Picture 6" descr="A computer screen with blue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7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E0ECC" w14:textId="77777777" w:rsidR="005A0C4D" w:rsidRDefault="00DA0534">
      <w:pPr>
        <w:pStyle w:val="ImageCaption"/>
      </w:pPr>
      <w:r>
        <w:t>Figure 3: Запуск исполняемого файла</w:t>
      </w:r>
    </w:p>
    <w:p w14:paraId="106A487B" w14:textId="77777777" w:rsidR="005A0C4D" w:rsidRDefault="00DA0534">
      <w:pPr>
        <w:pStyle w:val="BodyText"/>
      </w:pPr>
      <w:r>
        <w:t>Данная программа выводит числа от N до 1 включительно.</w:t>
      </w:r>
    </w:p>
    <w:p w14:paraId="586B5C24" w14:textId="77777777" w:rsidR="005A0C4D" w:rsidRDefault="00DA0534">
      <w:pPr>
        <w:pStyle w:val="BodyText"/>
      </w:pPr>
      <w:r>
        <w:t xml:space="preserve">Изменяю текст программы, добавив изменение значения регистра ecx в цикле. 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29BAC508" w14:textId="07E212EC" w:rsidR="005A0C4D" w:rsidRDefault="003324F3">
      <w:pPr>
        <w:pStyle w:val="CaptionedFigure"/>
      </w:pPr>
      <w:r>
        <w:rPr>
          <w:noProof/>
        </w:rPr>
        <w:lastRenderedPageBreak/>
        <w:drawing>
          <wp:inline distT="0" distB="0" distL="0" distR="0" wp14:anchorId="06FC95BF" wp14:editId="2ABD453F">
            <wp:extent cx="6152515" cy="4610735"/>
            <wp:effectExtent l="0" t="0" r="635" b="0"/>
            <wp:docPr id="53919826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198263" name="Picture 3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61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58DEF" w14:textId="77777777" w:rsidR="005A0C4D" w:rsidRDefault="00DA0534">
      <w:pPr>
        <w:pStyle w:val="ImageCaption"/>
      </w:pPr>
      <w:r>
        <w:t>Figure 4: Изменение текста программы</w:t>
      </w:r>
    </w:p>
    <w:p w14:paraId="24C2F559" w14:textId="77777777" w:rsidR="005A0C4D" w:rsidRDefault="00DA0534">
      <w:pPr>
        <w:pStyle w:val="BodyText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Hyperlink"/>
          </w:rPr>
          <w:t>1</w:t>
        </w:r>
        <w:r>
          <w:rPr>
            <w:rStyle w:val="Hyperlink"/>
          </w:rPr>
          <w:t>5</w:t>
        </w:r>
      </w:hyperlink>
      <w:r>
        <w:t>).</w:t>
      </w:r>
    </w:p>
    <w:p w14:paraId="664B23FB" w14:textId="29B725F6" w:rsidR="005A0C4D" w:rsidRDefault="000505B7">
      <w:pPr>
        <w:pStyle w:val="CaptionedFigure"/>
      </w:pPr>
      <w:r>
        <w:rPr>
          <w:noProof/>
        </w:rPr>
        <w:drawing>
          <wp:inline distT="0" distB="0" distL="0" distR="0" wp14:anchorId="7238079C" wp14:editId="3C72E958">
            <wp:extent cx="3810330" cy="2270957"/>
            <wp:effectExtent l="0" t="0" r="0" b="0"/>
            <wp:docPr id="959614532" name="Picture 1" descr="A black rectangular object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614532" name="Picture 1" descr="A black rectangular object with white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330" cy="2270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04D6A" w14:textId="77777777" w:rsidR="005A0C4D" w:rsidRDefault="00DA0534">
      <w:pPr>
        <w:pStyle w:val="ImageCaption"/>
      </w:pPr>
      <w:r>
        <w:t>Figure 5: Запуск обновленной программы</w:t>
      </w:r>
    </w:p>
    <w:p w14:paraId="6596D7A9" w14:textId="77777777" w:rsidR="005A0C4D" w:rsidRDefault="00DA0534">
      <w:pPr>
        <w:pStyle w:val="BodyText"/>
      </w:pPr>
      <w:r>
        <w:t>В данном случае число проходов цикла не соответствует введенному с клавиатуры значению.</w:t>
      </w:r>
    </w:p>
    <w:p w14:paraId="66DC6DD8" w14:textId="77777777" w:rsidR="005A0C4D" w:rsidRDefault="00DA0534"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. 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316EF68C" w14:textId="55F407E2" w:rsidR="005A0C4D" w:rsidRDefault="003324F3">
      <w:pPr>
        <w:pStyle w:val="CaptionedFigure"/>
      </w:pPr>
      <w:r>
        <w:rPr>
          <w:noProof/>
        </w:rPr>
        <w:lastRenderedPageBreak/>
        <w:drawing>
          <wp:inline distT="0" distB="0" distL="0" distR="0" wp14:anchorId="0DDF5B12" wp14:editId="10531385">
            <wp:extent cx="6152515" cy="2866390"/>
            <wp:effectExtent l="0" t="0" r="635" b="0"/>
            <wp:docPr id="1464934251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934251" name="Picture 10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5351A" w14:textId="77777777" w:rsidR="005A0C4D" w:rsidRDefault="00DA0534">
      <w:pPr>
        <w:pStyle w:val="ImageCaption"/>
      </w:pPr>
      <w:r>
        <w:t>Figure 6: Изменение текста программы</w:t>
      </w:r>
    </w:p>
    <w:p w14:paraId="4202CA90" w14:textId="77777777" w:rsidR="005A0C4D" w:rsidRDefault="00DA0534">
      <w:pPr>
        <w:pStyle w:val="BodyText"/>
      </w:pPr>
      <w:r>
        <w:t xml:space="preserve">Создаю исполняемый файл и проверяю его работу.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0021BEEC" w14:textId="3435900A" w:rsidR="005A0C4D" w:rsidRDefault="003324F3">
      <w:pPr>
        <w:pStyle w:val="CaptionedFigure"/>
      </w:pPr>
      <w:r>
        <w:rPr>
          <w:noProof/>
        </w:rPr>
        <w:drawing>
          <wp:inline distT="0" distB="0" distL="0" distR="0" wp14:anchorId="05E38E5A" wp14:editId="254638B0">
            <wp:extent cx="6152515" cy="1677670"/>
            <wp:effectExtent l="0" t="0" r="635" b="0"/>
            <wp:docPr id="1772935649" name="Picture 9" descr="A computer screen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935649" name="Picture 9" descr="A computer screen with blue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7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61796" w14:textId="77777777" w:rsidR="005A0C4D" w:rsidRDefault="00DA0534">
      <w:pPr>
        <w:pStyle w:val="ImageCaption"/>
      </w:pPr>
      <w:r>
        <w:t>Figure 7: Запуск исполняемого файла</w:t>
      </w:r>
    </w:p>
    <w:p w14:paraId="63E3A3A4" w14:textId="77777777" w:rsidR="005A0C4D" w:rsidRDefault="00DA0534">
      <w:pPr>
        <w:pStyle w:val="BodyText"/>
      </w:pPr>
      <w:r>
        <w:t>В данном случае число проходов цикла соответствует введенному с клавиатуры значению и выводит числа от N-1 до 0 включительно.</w:t>
      </w:r>
    </w:p>
    <w:p w14:paraId="2F09C41D" w14:textId="77777777" w:rsidR="005A0C4D" w:rsidRDefault="00DA0534">
      <w:pPr>
        <w:pStyle w:val="Heading2"/>
      </w:pPr>
      <w:bookmarkStart w:id="10" w:name="обработка-аргументов-командной-строки"/>
      <w:bookmarkStart w:id="11" w:name="_Toc155203485"/>
      <w:bookmarkEnd w:id="8"/>
      <w:r>
        <w:rPr>
          <w:rStyle w:val="SectionNumber"/>
        </w:rPr>
        <w:t>4.2</w:t>
      </w:r>
      <w:r>
        <w:tab/>
      </w:r>
      <w:r>
        <w:t>Обработка аргументов командной строки</w:t>
      </w:r>
      <w:bookmarkEnd w:id="11"/>
    </w:p>
    <w:p w14:paraId="24B557D7" w14:textId="77777777" w:rsidR="005A0C4D" w:rsidRDefault="00DA0534">
      <w:pPr>
        <w:pStyle w:val="FirstParagraph"/>
      </w:pPr>
      <w:r>
        <w:t xml:space="preserve">Создаю файл lab8-2.asm в каталоге ~/work/arch-pc/lab08 и ввожу в него текст программы из листинга 8.2. 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5BF79BA2" w14:textId="44F09084" w:rsidR="005A0C4D" w:rsidRDefault="00EA2CAE">
      <w:pPr>
        <w:pStyle w:val="CaptionedFigure"/>
      </w:pPr>
      <w:r>
        <w:rPr>
          <w:noProof/>
        </w:rPr>
        <w:lastRenderedPageBreak/>
        <w:drawing>
          <wp:inline distT="0" distB="0" distL="0" distR="0" wp14:anchorId="5BE4F995" wp14:editId="0FD4F557">
            <wp:extent cx="6152515" cy="2917825"/>
            <wp:effectExtent l="0" t="0" r="635" b="0"/>
            <wp:docPr id="1817119369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119369" name="Picture 16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1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A8F76" w14:textId="77777777" w:rsidR="005A0C4D" w:rsidRDefault="00DA0534">
      <w:pPr>
        <w:pStyle w:val="ImageCaption"/>
      </w:pPr>
      <w:r>
        <w:t>Figure 8: Ввод текста программы из листинга 8.2</w:t>
      </w:r>
    </w:p>
    <w:p w14:paraId="26FE7424" w14:textId="77777777" w:rsidR="005A0C4D" w:rsidRDefault="00DA0534">
      <w:pPr>
        <w:pStyle w:val="BodyText"/>
      </w:pPr>
      <w:r>
        <w:t xml:space="preserve">Создаю исполняемый файл и запускаю его, указав нужные аргументы. 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0ABA4D7E" w14:textId="5671115D" w:rsidR="005A0C4D" w:rsidRDefault="00A71EA7">
      <w:pPr>
        <w:pStyle w:val="CaptionedFigure"/>
      </w:pPr>
      <w:r>
        <w:rPr>
          <w:noProof/>
        </w:rPr>
        <w:drawing>
          <wp:inline distT="0" distB="0" distL="0" distR="0" wp14:anchorId="4AB41126" wp14:editId="752C8EA4">
            <wp:extent cx="6152515" cy="1104900"/>
            <wp:effectExtent l="0" t="0" r="635" b="0"/>
            <wp:docPr id="478709885" name="Picture 14" descr="A computer screen shot of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709885" name="Picture 14" descr="A computer screen shot of blue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8808" w14:textId="77777777" w:rsidR="005A0C4D" w:rsidRDefault="00DA0534">
      <w:pPr>
        <w:pStyle w:val="ImageCaption"/>
      </w:pPr>
      <w:r>
        <w:t>Figure 9: Запуск исполняемого файла</w:t>
      </w:r>
    </w:p>
    <w:p w14:paraId="0EDE69A9" w14:textId="77777777" w:rsidR="005A0C4D" w:rsidRDefault="00DA0534">
      <w:pPr>
        <w:pStyle w:val="BodyText"/>
      </w:pPr>
      <w:r>
        <w:t>Программа вывела 4 аргумента, так как аргумент 2 не взят в кавычки, в отличии от аргумента 3, поэтому из-за пробела программа считывает “2” как отдельный аргумент.</w:t>
      </w:r>
    </w:p>
    <w:p w14:paraId="05882834" w14:textId="77777777" w:rsidR="005A0C4D" w:rsidRDefault="00DA0534">
      <w:pPr>
        <w:pStyle w:val="BodyText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в каталоге ~/work/archpc/lab08 и ввожу в него текст программы из листинга 8.3. 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537B0205" w14:textId="4AB9B753" w:rsidR="005A0C4D" w:rsidRDefault="003324F3">
      <w:pPr>
        <w:pStyle w:val="CaptionedFigure"/>
      </w:pPr>
      <w:r>
        <w:rPr>
          <w:noProof/>
        </w:rPr>
        <w:lastRenderedPageBreak/>
        <w:drawing>
          <wp:inline distT="0" distB="0" distL="0" distR="0" wp14:anchorId="51BAC6DD" wp14:editId="2C1B68EA">
            <wp:extent cx="6152515" cy="4852035"/>
            <wp:effectExtent l="0" t="0" r="635" b="5715"/>
            <wp:docPr id="1071204123" name="Picture 1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204123" name="Picture 11" descr="A screenshot of a computer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5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95D53" w14:textId="77777777" w:rsidR="005A0C4D" w:rsidRDefault="00DA0534">
      <w:pPr>
        <w:pStyle w:val="ImageCaption"/>
      </w:pPr>
      <w:r>
        <w:t>Figure 10: Ввод текста программы из листинга 8.3</w:t>
      </w:r>
    </w:p>
    <w:p w14:paraId="4F4DF505" w14:textId="77777777" w:rsidR="005A0C4D" w:rsidRDefault="00DA0534">
      <w:pPr>
        <w:pStyle w:val="BodyText"/>
      </w:pPr>
      <w:r>
        <w:t xml:space="preserve">Создаю исполняемый файл и запускаю его, указав аргументы. 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7CBD9FAC" w14:textId="5BCC15BB" w:rsidR="005A0C4D" w:rsidRDefault="00453177">
      <w:pPr>
        <w:pStyle w:val="CaptionedFigure"/>
      </w:pPr>
      <w:r>
        <w:rPr>
          <w:noProof/>
        </w:rPr>
        <w:drawing>
          <wp:inline distT="0" distB="0" distL="0" distR="0" wp14:anchorId="3F6A7D8D" wp14:editId="2ED8AD39">
            <wp:extent cx="6152515" cy="692150"/>
            <wp:effectExtent l="0" t="0" r="635" b="0"/>
            <wp:docPr id="44424500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245005" name="Picture 44424500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3880B" w14:textId="77777777" w:rsidR="005A0C4D" w:rsidRDefault="00DA0534">
      <w:pPr>
        <w:pStyle w:val="ImageCaption"/>
      </w:pPr>
      <w:r>
        <w:t>Figure 11: Запуск исполняемого файла</w:t>
      </w:r>
    </w:p>
    <w:p w14:paraId="49A6B987" w14:textId="77777777" w:rsidR="005A0C4D" w:rsidRDefault="00DA0534"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. 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1C285E57" w14:textId="3F284C96" w:rsidR="005A0C4D" w:rsidRDefault="003324F3">
      <w:pPr>
        <w:pStyle w:val="CaptionedFigure"/>
      </w:pPr>
      <w:r>
        <w:rPr>
          <w:noProof/>
        </w:rPr>
        <w:lastRenderedPageBreak/>
        <w:drawing>
          <wp:inline distT="0" distB="0" distL="0" distR="0" wp14:anchorId="080EE22C" wp14:editId="5264B36E">
            <wp:extent cx="6152515" cy="4852035"/>
            <wp:effectExtent l="0" t="0" r="635" b="5715"/>
            <wp:docPr id="1539875296" name="Picture 1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875296" name="Picture 12" descr="A screenshot of a computer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5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7F177" w14:textId="77777777" w:rsidR="005A0C4D" w:rsidRDefault="00DA0534">
      <w:pPr>
        <w:pStyle w:val="ImageCaption"/>
      </w:pPr>
      <w:r>
        <w:t>Figure 12: Изменение текста программы</w:t>
      </w:r>
    </w:p>
    <w:p w14:paraId="52B75578" w14:textId="77777777" w:rsidR="005A0C4D" w:rsidRDefault="00DA0534">
      <w:pPr>
        <w:pStyle w:val="BodyText"/>
      </w:pPr>
      <w:r>
        <w:t xml:space="preserve">Создаю исполняемый файл и запускаю его, указав аргументы. 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5E56C45E" w14:textId="4115D208" w:rsidR="005A0C4D" w:rsidRDefault="00AE7844">
      <w:pPr>
        <w:pStyle w:val="CaptionedFigure"/>
      </w:pPr>
      <w:r>
        <w:rPr>
          <w:noProof/>
        </w:rPr>
        <w:drawing>
          <wp:inline distT="0" distB="0" distL="0" distR="0" wp14:anchorId="7D275F49" wp14:editId="3458E1B3">
            <wp:extent cx="6152515" cy="692150"/>
            <wp:effectExtent l="0" t="0" r="635" b="0"/>
            <wp:docPr id="116995637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956374" name="Picture 116995637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839F1" w14:textId="77777777" w:rsidR="005A0C4D" w:rsidRDefault="00DA0534">
      <w:pPr>
        <w:pStyle w:val="ImageCaption"/>
      </w:pPr>
      <w:r>
        <w:t>Figure 13: Запуск исполняемого файла</w:t>
      </w:r>
    </w:p>
    <w:p w14:paraId="5393ACB0" w14:textId="77777777" w:rsidR="005A0C4D" w:rsidRDefault="00DA0534">
      <w:pPr>
        <w:pStyle w:val="Heading2"/>
      </w:pPr>
      <w:bookmarkStart w:id="12" w:name="задание-для-самостоятельной-работы"/>
      <w:bookmarkStart w:id="13" w:name="_Toc155203486"/>
      <w:bookmarkEnd w:id="10"/>
      <w:r>
        <w:rPr>
          <w:rStyle w:val="SectionNumber"/>
        </w:rPr>
        <w:t>4.3</w:t>
      </w:r>
      <w:r>
        <w:tab/>
      </w:r>
      <w:r>
        <w:t>Задание для самостоятельной работы</w:t>
      </w:r>
      <w:bookmarkEnd w:id="13"/>
    </w:p>
    <w:p w14:paraId="6354C97B" w14:textId="77777777" w:rsidR="005A0C4D" w:rsidRDefault="00DA0534">
      <w:pPr>
        <w:pStyle w:val="FirstParagraph"/>
      </w:pPr>
      <w:r>
        <w:t xml:space="preserve">Пишу текст программы, которая находит сумму значений функции f(x) = 5*(2 + x) в соответствии с моим номером варианта (10) для x = x1, x2, …, xn. Значения xi передаются как аргументы. 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46C262F4" w14:textId="4A863817" w:rsidR="005A0C4D" w:rsidRDefault="008E5A83">
      <w:pPr>
        <w:pStyle w:val="CaptionedFigure"/>
      </w:pPr>
      <w:r>
        <w:rPr>
          <w:noProof/>
        </w:rPr>
        <w:lastRenderedPageBreak/>
        <w:drawing>
          <wp:inline distT="0" distB="0" distL="0" distR="0" wp14:anchorId="1A2295E3" wp14:editId="301C53A1">
            <wp:extent cx="6152515" cy="4874895"/>
            <wp:effectExtent l="0" t="0" r="635" b="1905"/>
            <wp:docPr id="988514613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514613" name="Picture 18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7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AFA5E" w14:textId="77777777" w:rsidR="005A0C4D" w:rsidRDefault="00DA0534">
      <w:pPr>
        <w:pStyle w:val="ImageCaption"/>
      </w:pPr>
      <w:r>
        <w:t>Figure 14: Текст программы</w:t>
      </w:r>
    </w:p>
    <w:p w14:paraId="7F43A5D0" w14:textId="77777777" w:rsidR="005A0C4D" w:rsidRDefault="00DA0534">
      <w:pPr>
        <w:pStyle w:val="BodyText"/>
      </w:pPr>
      <w:r>
        <w:t xml:space="preserve">Создаю исполняемый файл и проверьте его работу на нескольких наборах x = x1, x2, …, xn. (рис. </w:t>
      </w:r>
      <w:hyperlink w:anchor="fig:001">
        <w:r>
          <w:rPr>
            <w:rStyle w:val="Hyperlink"/>
          </w:rPr>
          <w:t>15</w:t>
        </w:r>
      </w:hyperlink>
      <w:r>
        <w:t>).</w:t>
      </w:r>
    </w:p>
    <w:p w14:paraId="613D0935" w14:textId="0689809C" w:rsidR="005A0C4D" w:rsidRDefault="003324F3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64178DC7" wp14:editId="6AA0082E">
            <wp:extent cx="6152515" cy="1104900"/>
            <wp:effectExtent l="0" t="0" r="635" b="0"/>
            <wp:docPr id="43019999" name="Picture 13" descr="A computer screen shot of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19999" name="Picture 13" descr="A computer screen shot of blue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71EC7" w14:textId="77777777" w:rsidR="005A0C4D" w:rsidRDefault="00DA0534">
      <w:pPr>
        <w:pStyle w:val="ImageCaption"/>
      </w:pPr>
      <w:r>
        <w:t>Figure 15: Запуск исполняемого файла и проверка его работы</w:t>
      </w:r>
    </w:p>
    <w:bookmarkEnd w:id="14"/>
    <w:p w14:paraId="2984A10B" w14:textId="77777777" w:rsidR="005A0C4D" w:rsidRDefault="00DA0534">
      <w:pPr>
        <w:pStyle w:val="BodyText"/>
      </w:pPr>
      <w:r>
        <w:t>Программа работает корректно.</w:t>
      </w:r>
    </w:p>
    <w:p w14:paraId="6022FA70" w14:textId="77777777" w:rsidR="005A0C4D" w:rsidRDefault="00DA0534">
      <w:pPr>
        <w:pStyle w:val="BodyText"/>
      </w:pPr>
      <w:r>
        <w:t>Текст программы:</w:t>
      </w:r>
    </w:p>
    <w:p w14:paraId="38EE738E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>%include ‘in_out.asm’</w:t>
      </w:r>
    </w:p>
    <w:p w14:paraId="2ED3D266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>SECTION .data</w:t>
      </w:r>
    </w:p>
    <w:p w14:paraId="0F3B554B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 xml:space="preserve">msg </w:t>
      </w:r>
      <w:proofErr w:type="spellStart"/>
      <w:r w:rsidRPr="0049320A">
        <w:rPr>
          <w:lang w:val="en-US"/>
        </w:rPr>
        <w:t>db</w:t>
      </w:r>
      <w:proofErr w:type="spellEnd"/>
      <w:r w:rsidRPr="0049320A">
        <w:rPr>
          <w:lang w:val="en-US"/>
        </w:rPr>
        <w:t xml:space="preserve"> “</w:t>
      </w:r>
      <w:r>
        <w:t>Результат</w:t>
      </w:r>
      <w:r w:rsidRPr="0049320A">
        <w:rPr>
          <w:lang w:val="en-US"/>
        </w:rPr>
        <w:t>:”,0</w:t>
      </w:r>
    </w:p>
    <w:p w14:paraId="7243E799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>SECTION .text</w:t>
      </w:r>
    </w:p>
    <w:p w14:paraId="3218D21E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>global _start</w:t>
      </w:r>
    </w:p>
    <w:p w14:paraId="7D419459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lastRenderedPageBreak/>
        <w:t>_start:</w:t>
      </w:r>
    </w:p>
    <w:p w14:paraId="57E51729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 xml:space="preserve">pop </w:t>
      </w:r>
      <w:proofErr w:type="spellStart"/>
      <w:r w:rsidRPr="0049320A">
        <w:rPr>
          <w:lang w:val="en-US"/>
        </w:rPr>
        <w:t>ecx</w:t>
      </w:r>
      <w:proofErr w:type="spellEnd"/>
    </w:p>
    <w:p w14:paraId="0AB6716A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 xml:space="preserve">pop </w:t>
      </w:r>
      <w:proofErr w:type="spellStart"/>
      <w:r w:rsidRPr="0049320A">
        <w:rPr>
          <w:lang w:val="en-US"/>
        </w:rPr>
        <w:t>edx</w:t>
      </w:r>
      <w:proofErr w:type="spellEnd"/>
    </w:p>
    <w:p w14:paraId="1429AA1B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>sub ecx,1</w:t>
      </w:r>
    </w:p>
    <w:p w14:paraId="1D6F82EF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 xml:space="preserve">mov </w:t>
      </w:r>
      <w:proofErr w:type="spellStart"/>
      <w:r w:rsidRPr="0049320A">
        <w:rPr>
          <w:lang w:val="en-US"/>
        </w:rPr>
        <w:t>esi</w:t>
      </w:r>
      <w:proofErr w:type="spellEnd"/>
      <w:r w:rsidRPr="0049320A">
        <w:rPr>
          <w:lang w:val="en-US"/>
        </w:rPr>
        <w:t>, 0</w:t>
      </w:r>
    </w:p>
    <w:p w14:paraId="59FEDC58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>mov edi,5</w:t>
      </w:r>
    </w:p>
    <w:p w14:paraId="21580DC9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>next:</w:t>
      </w:r>
    </w:p>
    <w:p w14:paraId="4A15AE7D" w14:textId="77777777" w:rsidR="005A0C4D" w:rsidRPr="0049320A" w:rsidRDefault="00DA0534">
      <w:pPr>
        <w:pStyle w:val="BodyText"/>
        <w:rPr>
          <w:lang w:val="en-US"/>
        </w:rPr>
      </w:pPr>
      <w:proofErr w:type="spellStart"/>
      <w:r w:rsidRPr="0049320A">
        <w:rPr>
          <w:lang w:val="en-US"/>
        </w:rPr>
        <w:t>cmp</w:t>
      </w:r>
      <w:proofErr w:type="spellEnd"/>
      <w:r w:rsidRPr="0049320A">
        <w:rPr>
          <w:lang w:val="en-US"/>
        </w:rPr>
        <w:t xml:space="preserve"> ecx,0h</w:t>
      </w:r>
    </w:p>
    <w:p w14:paraId="3CD3BC6A" w14:textId="77777777" w:rsidR="005A0C4D" w:rsidRPr="0049320A" w:rsidRDefault="00DA0534">
      <w:pPr>
        <w:pStyle w:val="BodyText"/>
        <w:rPr>
          <w:lang w:val="en-US"/>
        </w:rPr>
      </w:pPr>
      <w:proofErr w:type="spellStart"/>
      <w:r w:rsidRPr="0049320A">
        <w:rPr>
          <w:lang w:val="en-US"/>
        </w:rPr>
        <w:t>jz</w:t>
      </w:r>
      <w:proofErr w:type="spellEnd"/>
      <w:r w:rsidRPr="0049320A">
        <w:rPr>
          <w:lang w:val="en-US"/>
        </w:rPr>
        <w:t xml:space="preserve"> _end</w:t>
      </w:r>
    </w:p>
    <w:p w14:paraId="21F00188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 xml:space="preserve">pop </w:t>
      </w:r>
      <w:proofErr w:type="spellStart"/>
      <w:r w:rsidRPr="0049320A">
        <w:rPr>
          <w:lang w:val="en-US"/>
        </w:rPr>
        <w:t>eax</w:t>
      </w:r>
      <w:proofErr w:type="spellEnd"/>
    </w:p>
    <w:p w14:paraId="0F777BC7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 xml:space="preserve">call </w:t>
      </w:r>
      <w:proofErr w:type="spellStart"/>
      <w:r w:rsidRPr="0049320A">
        <w:rPr>
          <w:lang w:val="en-US"/>
        </w:rPr>
        <w:t>atoi</w:t>
      </w:r>
      <w:proofErr w:type="spellEnd"/>
    </w:p>
    <w:p w14:paraId="75D42BB3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>add eax,</w:t>
      </w:r>
      <w:proofErr w:type="gramStart"/>
      <w:r w:rsidRPr="0049320A">
        <w:rPr>
          <w:lang w:val="en-US"/>
        </w:rPr>
        <w:t>2</w:t>
      </w:r>
      <w:proofErr w:type="gramEnd"/>
    </w:p>
    <w:p w14:paraId="679D6AE2" w14:textId="77777777" w:rsidR="005A0C4D" w:rsidRPr="0049320A" w:rsidRDefault="00DA0534">
      <w:pPr>
        <w:pStyle w:val="BodyText"/>
        <w:rPr>
          <w:lang w:val="en-US"/>
        </w:rPr>
      </w:pPr>
      <w:proofErr w:type="spellStart"/>
      <w:r w:rsidRPr="0049320A">
        <w:rPr>
          <w:lang w:val="en-US"/>
        </w:rPr>
        <w:t>mul</w:t>
      </w:r>
      <w:proofErr w:type="spellEnd"/>
      <w:r w:rsidRPr="0049320A">
        <w:rPr>
          <w:lang w:val="en-US"/>
        </w:rPr>
        <w:t xml:space="preserve"> </w:t>
      </w:r>
      <w:proofErr w:type="spellStart"/>
      <w:r w:rsidRPr="0049320A">
        <w:rPr>
          <w:lang w:val="en-US"/>
        </w:rPr>
        <w:t>edi</w:t>
      </w:r>
      <w:proofErr w:type="spellEnd"/>
    </w:p>
    <w:p w14:paraId="1D1A5FDB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 xml:space="preserve">add </w:t>
      </w:r>
      <w:proofErr w:type="spellStart"/>
      <w:proofErr w:type="gramStart"/>
      <w:r w:rsidRPr="0049320A">
        <w:rPr>
          <w:lang w:val="en-US"/>
        </w:rPr>
        <w:t>esi,eax</w:t>
      </w:r>
      <w:proofErr w:type="spellEnd"/>
      <w:proofErr w:type="gramEnd"/>
    </w:p>
    <w:p w14:paraId="17DC22C9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>loop next</w:t>
      </w:r>
    </w:p>
    <w:p w14:paraId="732F44C5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>_end:</w:t>
      </w:r>
    </w:p>
    <w:p w14:paraId="776E2BE7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 xml:space="preserve">mov </w:t>
      </w:r>
      <w:proofErr w:type="spellStart"/>
      <w:r w:rsidRPr="0049320A">
        <w:rPr>
          <w:lang w:val="en-US"/>
        </w:rPr>
        <w:t>eax</w:t>
      </w:r>
      <w:proofErr w:type="spellEnd"/>
      <w:r w:rsidRPr="0049320A">
        <w:rPr>
          <w:lang w:val="en-US"/>
        </w:rPr>
        <w:t>, msg</w:t>
      </w:r>
    </w:p>
    <w:p w14:paraId="58974450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>call sprint</w:t>
      </w:r>
    </w:p>
    <w:p w14:paraId="3E249398" w14:textId="77777777" w:rsidR="005A0C4D" w:rsidRPr="0049320A" w:rsidRDefault="00DA0534">
      <w:pPr>
        <w:pStyle w:val="BodyText"/>
        <w:rPr>
          <w:lang w:val="en-US"/>
        </w:rPr>
      </w:pPr>
      <w:r w:rsidRPr="0049320A">
        <w:rPr>
          <w:lang w:val="en-US"/>
        </w:rPr>
        <w:t xml:space="preserve">mov </w:t>
      </w:r>
      <w:proofErr w:type="spellStart"/>
      <w:r w:rsidRPr="0049320A">
        <w:rPr>
          <w:lang w:val="en-US"/>
        </w:rPr>
        <w:t>eax</w:t>
      </w:r>
      <w:proofErr w:type="spellEnd"/>
      <w:r w:rsidRPr="0049320A">
        <w:rPr>
          <w:lang w:val="en-US"/>
        </w:rPr>
        <w:t xml:space="preserve">, </w:t>
      </w:r>
      <w:proofErr w:type="spellStart"/>
      <w:r w:rsidRPr="0049320A">
        <w:rPr>
          <w:lang w:val="en-US"/>
        </w:rPr>
        <w:t>esi</w:t>
      </w:r>
      <w:proofErr w:type="spellEnd"/>
    </w:p>
    <w:p w14:paraId="1C3F0297" w14:textId="77777777" w:rsidR="005A0C4D" w:rsidRDefault="00DA0534">
      <w:pPr>
        <w:pStyle w:val="BodyText"/>
      </w:pPr>
      <w:r>
        <w:t>call iprintLF</w:t>
      </w:r>
    </w:p>
    <w:p w14:paraId="38532290" w14:textId="77777777" w:rsidR="005A0C4D" w:rsidRDefault="00DA0534">
      <w:pPr>
        <w:pStyle w:val="BodyText"/>
      </w:pPr>
      <w:r>
        <w:t>call quit</w:t>
      </w:r>
    </w:p>
    <w:p w14:paraId="6861C1A1" w14:textId="77777777" w:rsidR="005A0C4D" w:rsidRDefault="00DA0534">
      <w:pPr>
        <w:pStyle w:val="Heading1"/>
      </w:pPr>
      <w:bookmarkStart w:id="15" w:name="выводы"/>
      <w:bookmarkStart w:id="16" w:name="_Toc155203487"/>
      <w:bookmarkEnd w:id="12"/>
      <w:bookmarkEnd w:id="6"/>
      <w:r>
        <w:rPr>
          <w:rStyle w:val="SectionNumber"/>
        </w:rPr>
        <w:t>5</w:t>
      </w:r>
      <w:r>
        <w:tab/>
        <w:t>Выводы</w:t>
      </w:r>
      <w:bookmarkEnd w:id="16"/>
    </w:p>
    <w:p w14:paraId="094E3D18" w14:textId="59A19F2D" w:rsidR="005A0C4D" w:rsidRDefault="00DA0534">
      <w:pPr>
        <w:pStyle w:val="FirstParagraph"/>
      </w:pPr>
      <w:r>
        <w:t>Благодаря данной лабораторной работе я приобрел</w:t>
      </w:r>
      <w:r>
        <w:t xml:space="preserve">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</w:p>
    <w:p w14:paraId="198A8203" w14:textId="77777777" w:rsidR="005A0C4D" w:rsidRDefault="00DA0534">
      <w:pPr>
        <w:pStyle w:val="Heading1"/>
      </w:pPr>
      <w:bookmarkStart w:id="17" w:name="список-литературы"/>
      <w:bookmarkStart w:id="18" w:name="_Toc155203488"/>
      <w:bookmarkEnd w:id="15"/>
      <w:r>
        <w:rPr>
          <w:rStyle w:val="SectionNumber"/>
        </w:rPr>
        <w:t>6</w:t>
      </w:r>
      <w:r>
        <w:tab/>
        <w:t>Список литературы</w:t>
      </w:r>
      <w:bookmarkEnd w:id="18"/>
    </w:p>
    <w:p w14:paraId="71AA5AB8" w14:textId="77777777" w:rsidR="005A0C4D" w:rsidRPr="0049320A" w:rsidRDefault="00DA0534">
      <w:pPr>
        <w:pStyle w:val="Compact"/>
        <w:numPr>
          <w:ilvl w:val="0"/>
          <w:numId w:val="3"/>
        </w:numPr>
        <w:rPr>
          <w:lang w:val="en-US"/>
        </w:rPr>
      </w:pPr>
      <w:r w:rsidRPr="0049320A">
        <w:rPr>
          <w:lang w:val="en-US"/>
        </w:rPr>
        <w:t>GDB: The GNU Project Debugger. — URL: https://www.gnu.org/software/gdb/.</w:t>
      </w:r>
    </w:p>
    <w:p w14:paraId="2F673670" w14:textId="77777777" w:rsidR="005A0C4D" w:rsidRPr="0049320A" w:rsidRDefault="00DA0534">
      <w:pPr>
        <w:pStyle w:val="Compact"/>
        <w:numPr>
          <w:ilvl w:val="0"/>
          <w:numId w:val="3"/>
        </w:numPr>
        <w:rPr>
          <w:lang w:val="en-US"/>
        </w:rPr>
      </w:pPr>
      <w:r w:rsidRPr="0049320A">
        <w:rPr>
          <w:lang w:val="en-US"/>
        </w:rPr>
        <w:t>GNU Bash Manual. — 2016. — URL: https://www.gnu.org/software/bash/manual/.</w:t>
      </w:r>
    </w:p>
    <w:p w14:paraId="25A02840" w14:textId="77777777" w:rsidR="005A0C4D" w:rsidRPr="0049320A" w:rsidRDefault="00DA0534">
      <w:pPr>
        <w:pStyle w:val="Compact"/>
        <w:numPr>
          <w:ilvl w:val="0"/>
          <w:numId w:val="3"/>
        </w:numPr>
        <w:rPr>
          <w:lang w:val="en-US"/>
        </w:rPr>
      </w:pPr>
      <w:r w:rsidRPr="0049320A">
        <w:rPr>
          <w:lang w:val="en-US"/>
        </w:rPr>
        <w:t>Midnight Commander Development Center. — 2021. — URL: https://midnight-commander. org/.</w:t>
      </w:r>
    </w:p>
    <w:p w14:paraId="0C34F69F" w14:textId="77777777" w:rsidR="005A0C4D" w:rsidRPr="0049320A" w:rsidRDefault="00DA0534">
      <w:pPr>
        <w:pStyle w:val="Compact"/>
        <w:numPr>
          <w:ilvl w:val="0"/>
          <w:numId w:val="3"/>
        </w:numPr>
        <w:rPr>
          <w:lang w:val="en-US"/>
        </w:rPr>
      </w:pPr>
      <w:r w:rsidRPr="0049320A">
        <w:rPr>
          <w:lang w:val="en-US"/>
        </w:rPr>
        <w:lastRenderedPageBreak/>
        <w:t>NASM Assembly Language Tutorials. — 2021. — URL: https://asmtutor.com/.</w:t>
      </w:r>
    </w:p>
    <w:p w14:paraId="66E5DD4B" w14:textId="77777777" w:rsidR="005A0C4D" w:rsidRPr="0049320A" w:rsidRDefault="00DA0534">
      <w:pPr>
        <w:pStyle w:val="Compact"/>
        <w:numPr>
          <w:ilvl w:val="0"/>
          <w:numId w:val="3"/>
        </w:numPr>
        <w:rPr>
          <w:lang w:val="en-US"/>
        </w:rPr>
      </w:pPr>
      <w:r w:rsidRPr="0049320A">
        <w:rPr>
          <w:lang w:val="en-US"/>
        </w:rPr>
        <w:t xml:space="preserve">Newham C. Learning the </w:t>
      </w:r>
      <w:proofErr w:type="gramStart"/>
      <w:r w:rsidRPr="0049320A">
        <w:rPr>
          <w:lang w:val="en-US"/>
        </w:rPr>
        <w:t>bash</w:t>
      </w:r>
      <w:proofErr w:type="gramEnd"/>
      <w:r w:rsidRPr="0049320A">
        <w:rPr>
          <w:lang w:val="en-US"/>
        </w:rPr>
        <w:t xml:space="preserve"> Shell: Unix Shell Programming. — O’Reilly Media, 2005 — 354 </w:t>
      </w:r>
      <w:r>
        <w:t>с</w:t>
      </w:r>
      <w:r w:rsidRPr="0049320A">
        <w:rPr>
          <w:lang w:val="en-US"/>
        </w:rPr>
        <w:t>. — (In a Nutshell). — ISBN 0596009658. — URL: http://www.amazon.com/Learningbash-Shell-Programming-Nutshell/dp/0596009658.</w:t>
      </w:r>
    </w:p>
    <w:p w14:paraId="1B67748B" w14:textId="77777777" w:rsidR="005A0C4D" w:rsidRPr="0049320A" w:rsidRDefault="00DA0534">
      <w:pPr>
        <w:pStyle w:val="Compact"/>
        <w:numPr>
          <w:ilvl w:val="0"/>
          <w:numId w:val="3"/>
        </w:numPr>
        <w:rPr>
          <w:lang w:val="en-US"/>
        </w:rPr>
      </w:pPr>
      <w:r w:rsidRPr="0049320A">
        <w:rPr>
          <w:lang w:val="en-US"/>
        </w:rPr>
        <w:t xml:space="preserve">Robbins A. Bash Pocket Reference. — O’Reilly Media, 2016. — 156 </w:t>
      </w:r>
      <w:r>
        <w:t>с</w:t>
      </w:r>
      <w:r w:rsidRPr="0049320A">
        <w:rPr>
          <w:lang w:val="en-US"/>
        </w:rPr>
        <w:t>. — ISBN 978-1491941591.</w:t>
      </w:r>
    </w:p>
    <w:p w14:paraId="6AEEBA5B" w14:textId="77777777" w:rsidR="005A0C4D" w:rsidRPr="0049320A" w:rsidRDefault="00DA0534">
      <w:pPr>
        <w:pStyle w:val="Compact"/>
        <w:numPr>
          <w:ilvl w:val="0"/>
          <w:numId w:val="3"/>
        </w:numPr>
        <w:rPr>
          <w:lang w:val="en-US"/>
        </w:rPr>
      </w:pPr>
      <w:r w:rsidRPr="0049320A">
        <w:rPr>
          <w:lang w:val="en-US"/>
        </w:rPr>
        <w:t>The NASM documentation. — 2021. — URL: https://www.nasm.us/docs.php.</w:t>
      </w:r>
    </w:p>
    <w:p w14:paraId="6370284C" w14:textId="77777777" w:rsidR="005A0C4D" w:rsidRPr="0049320A" w:rsidRDefault="00DA0534">
      <w:pPr>
        <w:pStyle w:val="Compact"/>
        <w:numPr>
          <w:ilvl w:val="0"/>
          <w:numId w:val="3"/>
        </w:numPr>
        <w:rPr>
          <w:lang w:val="en-US"/>
        </w:rPr>
      </w:pPr>
      <w:r w:rsidRPr="0049320A">
        <w:rPr>
          <w:lang w:val="en-US"/>
        </w:rPr>
        <w:t xml:space="preserve">Zarrelli G. Mastering Bash. — </w:t>
      </w:r>
      <w:proofErr w:type="spellStart"/>
      <w:r w:rsidRPr="0049320A">
        <w:rPr>
          <w:lang w:val="en-US"/>
        </w:rPr>
        <w:t>Packt</w:t>
      </w:r>
      <w:proofErr w:type="spellEnd"/>
      <w:r w:rsidRPr="0049320A">
        <w:rPr>
          <w:lang w:val="en-US"/>
        </w:rPr>
        <w:t xml:space="preserve"> Publishing, 2017. — 502 </w:t>
      </w:r>
      <w:r>
        <w:t>с</w:t>
      </w:r>
      <w:r w:rsidRPr="0049320A">
        <w:rPr>
          <w:lang w:val="en-US"/>
        </w:rPr>
        <w:t>. — ISBN 9781784396879.</w:t>
      </w:r>
    </w:p>
    <w:p w14:paraId="60C6D389" w14:textId="77777777" w:rsidR="005A0C4D" w:rsidRDefault="00DA0534">
      <w:pPr>
        <w:pStyle w:val="Compact"/>
        <w:numPr>
          <w:ilvl w:val="0"/>
          <w:numId w:val="3"/>
        </w:numPr>
      </w:pPr>
      <w:r>
        <w:t>Колдаев В. Д., Лупин С. А. Архитектура ЭВМ. — М. : Форум, 2018.</w:t>
      </w:r>
    </w:p>
    <w:p w14:paraId="46AE0623" w14:textId="77777777" w:rsidR="005A0C4D" w:rsidRDefault="00DA0534">
      <w:pPr>
        <w:pStyle w:val="Compact"/>
        <w:numPr>
          <w:ilvl w:val="0"/>
          <w:numId w:val="3"/>
        </w:numPr>
      </w:pPr>
      <w:r>
        <w:t>Куляс О. Л., Никитин К. А. Курс программирования на ASSEMBLER. — М. : Солон-Пресс, 2017.</w:t>
      </w:r>
    </w:p>
    <w:p w14:paraId="1D2E3E9D" w14:textId="77777777" w:rsidR="005A0C4D" w:rsidRDefault="00DA0534">
      <w:pPr>
        <w:pStyle w:val="Compact"/>
        <w:numPr>
          <w:ilvl w:val="0"/>
          <w:numId w:val="3"/>
        </w:numPr>
      </w:pPr>
      <w:r>
        <w:t>Новожилов О. П. Архитектура ЭВМ и систем. — М. : Юрайт, 2016.</w:t>
      </w:r>
    </w:p>
    <w:p w14:paraId="1224D4F8" w14:textId="77777777" w:rsidR="005A0C4D" w:rsidRDefault="00DA0534">
      <w:pPr>
        <w:pStyle w:val="Compact"/>
        <w:numPr>
          <w:ilvl w:val="0"/>
          <w:numId w:val="3"/>
        </w:numPr>
      </w:pPr>
      <w:r>
        <w:t>Расширенный ассемблер: NASM. — 2021. — URL: https://www.opennet.ru/docs/RUS/nasm/.</w:t>
      </w:r>
    </w:p>
    <w:p w14:paraId="2A0AEFF5" w14:textId="77777777" w:rsidR="005A0C4D" w:rsidRDefault="00DA0534">
      <w:pPr>
        <w:pStyle w:val="Compact"/>
        <w:numPr>
          <w:ilvl w:val="0"/>
          <w:numId w:val="3"/>
        </w:numPr>
      </w:pPr>
      <w:r>
        <w:t>Робачевский А., Немнюгин С., Стесик О. Операционная система UNIX. — 2-е изд. — БХВПетербург, 2010. — 656 с. — ISBN 978-5-94157-538-1.</w:t>
      </w:r>
    </w:p>
    <w:p w14:paraId="00A456E2" w14:textId="77777777" w:rsidR="005A0C4D" w:rsidRDefault="00DA0534">
      <w:pPr>
        <w:pStyle w:val="Compact"/>
        <w:numPr>
          <w:ilvl w:val="0"/>
          <w:numId w:val="3"/>
        </w:numPr>
      </w:pPr>
      <w:r>
        <w:t>Столяров А. Программирование на языке ассемблера NASM для ОС Unix. — 2-е изд. — М. : МАКС Пресс, 2011. — URL: http://www.stolyarov.info/books/asm_unix.</w:t>
      </w:r>
    </w:p>
    <w:p w14:paraId="3BA5DD84" w14:textId="77777777" w:rsidR="005A0C4D" w:rsidRDefault="00DA0534">
      <w:pPr>
        <w:pStyle w:val="Compact"/>
        <w:numPr>
          <w:ilvl w:val="0"/>
          <w:numId w:val="3"/>
        </w:numPr>
      </w:pPr>
      <w:r>
        <w:t>Таненбаум Э. Архитектура компьютера. — 6-е изд. — СПб. : Питер, 2013. — 874 с. — (Классика Computer Science).</w:t>
      </w:r>
    </w:p>
    <w:p w14:paraId="652FDA62" w14:textId="77777777" w:rsidR="005A0C4D" w:rsidRDefault="00DA0534">
      <w:pPr>
        <w:pStyle w:val="Compact"/>
        <w:numPr>
          <w:ilvl w:val="0"/>
          <w:numId w:val="3"/>
        </w:numPr>
      </w:pPr>
      <w:r>
        <w:t>Таненбаум Э., Бос Х. Современные операционные системы. — 4-е изд. — СПб. : Питер,2015. — 1120 с. — (Классика Computer Science).</w:t>
      </w:r>
    </w:p>
    <w:bookmarkEnd w:id="17"/>
    <w:sectPr w:rsidR="005A0C4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BAE8B" w14:textId="77777777" w:rsidR="00DA0534" w:rsidRDefault="00DA0534">
      <w:pPr>
        <w:spacing w:after="0"/>
      </w:pPr>
      <w:r>
        <w:separator/>
      </w:r>
    </w:p>
  </w:endnote>
  <w:endnote w:type="continuationSeparator" w:id="0">
    <w:p w14:paraId="649D1F28" w14:textId="77777777" w:rsidR="00DA0534" w:rsidRDefault="00DA05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956B5" w14:textId="77777777" w:rsidR="005A0C4D" w:rsidRDefault="00DA0534">
      <w:r>
        <w:separator/>
      </w:r>
    </w:p>
  </w:footnote>
  <w:footnote w:type="continuationSeparator" w:id="0">
    <w:p w14:paraId="6BE2B9A4" w14:textId="77777777" w:rsidR="005A0C4D" w:rsidRDefault="00DA0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89E86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6E0D1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98217588">
    <w:abstractNumId w:val="0"/>
  </w:num>
  <w:num w:numId="2" w16cid:durableId="509263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976054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0C4D"/>
    <w:rsid w:val="000505B7"/>
    <w:rsid w:val="003324F3"/>
    <w:rsid w:val="00453177"/>
    <w:rsid w:val="0049320A"/>
    <w:rsid w:val="005A0C4D"/>
    <w:rsid w:val="006428EB"/>
    <w:rsid w:val="008E5A83"/>
    <w:rsid w:val="00A71EA7"/>
    <w:rsid w:val="00AE7844"/>
    <w:rsid w:val="00DA0534"/>
    <w:rsid w:val="00EA2C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948CB7"/>
  <w15:docId w15:val="{92BE1D70-4C6D-415C-A55B-E2977EF05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6428E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428EB"/>
    <w:pPr>
      <w:spacing w:after="100"/>
      <w:ind w:left="240"/>
    </w:pPr>
  </w:style>
  <w:style w:type="character" w:styleId="FollowedHyperlink">
    <w:name w:val="FollowedHyperlink"/>
    <w:basedOn w:val="DefaultParagraphFont"/>
    <w:rsid w:val="000505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228</Words>
  <Characters>700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8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стнова Елизавета Андреевна</dc:creator>
  <cp:keywords/>
  <cp:lastModifiedBy>Djamal Avdadaev</cp:lastModifiedBy>
  <cp:revision>2</cp:revision>
  <dcterms:created xsi:type="dcterms:W3CDTF">2024-01-03T18:52:00Z</dcterms:created>
  <dcterms:modified xsi:type="dcterms:W3CDTF">2024-01-03T18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